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82D4E" w14:textId="1CFEB7C7" w:rsidR="00AC25DB" w:rsidRPr="006F5F69" w:rsidRDefault="00A95D06" w:rsidP="00A95D06">
      <w:pPr>
        <w:jc w:val="center"/>
        <w:rPr>
          <w:b/>
          <w:bCs/>
          <w:sz w:val="34"/>
          <w:szCs w:val="34"/>
          <w:u w:val="single"/>
          <w:lang w:val="en-US"/>
        </w:rPr>
      </w:pPr>
      <w:r w:rsidRPr="006F5F69">
        <w:rPr>
          <w:b/>
          <w:bCs/>
          <w:sz w:val="34"/>
          <w:szCs w:val="34"/>
          <w:u w:val="single"/>
          <w:lang w:val="en-US"/>
        </w:rPr>
        <w:t>Weekly Progress</w:t>
      </w:r>
    </w:p>
    <w:p w14:paraId="72DCFE25" w14:textId="13B1DBEA" w:rsidR="00A95D06" w:rsidRPr="006F5F69" w:rsidRDefault="00A95D06" w:rsidP="00A95D06">
      <w:pPr>
        <w:rPr>
          <w:rFonts w:ascii="Century Gothic" w:hAnsi="Century Gothic"/>
          <w:sz w:val="16"/>
          <w:szCs w:val="1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 xml:space="preserve">1 August – </w:t>
      </w:r>
      <w:r w:rsidR="00792ACA" w:rsidRPr="006F5F69">
        <w:rPr>
          <w:rFonts w:ascii="Century Gothic" w:hAnsi="Century Gothic"/>
          <w:sz w:val="26"/>
          <w:szCs w:val="26"/>
          <w:u w:val="single"/>
          <w:lang w:val="en-US"/>
        </w:rPr>
        <w:t>7</w:t>
      </w:r>
      <w:r w:rsidRPr="006F5F69">
        <w:rPr>
          <w:rFonts w:ascii="Century Gothic" w:hAnsi="Century Gothic"/>
          <w:sz w:val="26"/>
          <w:szCs w:val="26"/>
          <w:u w:val="single"/>
          <w:lang w:val="en-US"/>
        </w:rPr>
        <w:t xml:space="preserve"> August:</w:t>
      </w:r>
    </w:p>
    <w:p w14:paraId="6FE67924" w14:textId="4112834F" w:rsidR="00A95D06" w:rsidRPr="006F5F69" w:rsidRDefault="00A95D06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 xml:space="preserve">Mentor Selection and Topic </w:t>
      </w:r>
      <w:r w:rsidR="00792ACA" w:rsidRPr="006F5F69">
        <w:rPr>
          <w:rFonts w:ascii="Century Gothic" w:hAnsi="Century Gothic"/>
          <w:b/>
          <w:bCs/>
          <w:sz w:val="26"/>
          <w:szCs w:val="26"/>
          <w:lang w:val="en-US"/>
        </w:rPr>
        <w:t>Discussion</w:t>
      </w:r>
    </w:p>
    <w:p w14:paraId="3C24F13F" w14:textId="75BB7DDA" w:rsidR="00D4494E" w:rsidRPr="006F5F69" w:rsidRDefault="00D4494E" w:rsidP="00D4494E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>We formed our team and chose a mentor for us.</w:t>
      </w:r>
    </w:p>
    <w:p w14:paraId="0CA41FCA" w14:textId="0BFA281B" w:rsidR="00D4494E" w:rsidRPr="006F5F69" w:rsidRDefault="00D4494E" w:rsidP="00792ACA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>We pitched and had discussions about various ideas for the project.</w:t>
      </w:r>
    </w:p>
    <w:p w14:paraId="160279F2" w14:textId="16E159A5" w:rsidR="00D4494E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8</w:t>
      </w:r>
      <w:r w:rsidR="00D4494E" w:rsidRPr="006F5F69">
        <w:rPr>
          <w:rFonts w:ascii="Century Gothic" w:hAnsi="Century Gothic"/>
          <w:sz w:val="26"/>
          <w:szCs w:val="26"/>
          <w:u w:val="single"/>
          <w:lang w:val="en-US"/>
        </w:rPr>
        <w:t xml:space="preserve"> August – 1</w:t>
      </w: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4</w:t>
      </w:r>
      <w:r w:rsidR="00D4494E" w:rsidRPr="006F5F69">
        <w:rPr>
          <w:rFonts w:ascii="Century Gothic" w:hAnsi="Century Gothic"/>
          <w:sz w:val="26"/>
          <w:szCs w:val="26"/>
          <w:u w:val="single"/>
          <w:lang w:val="en-US"/>
        </w:rPr>
        <w:t xml:space="preserve"> August</w:t>
      </w: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:</w:t>
      </w:r>
    </w:p>
    <w:p w14:paraId="5E38CD81" w14:textId="47E66A05" w:rsidR="00792ACA" w:rsidRPr="006F5F69" w:rsidRDefault="00792ACA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>Topic finalization</w:t>
      </w:r>
    </w:p>
    <w:p w14:paraId="6D7E1AC1" w14:textId="71CE9ABB" w:rsidR="00792ACA" w:rsidRPr="006F5F69" w:rsidRDefault="00792ACA" w:rsidP="00977427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>We discussed with our mentor that how to approach the project.</w:t>
      </w:r>
    </w:p>
    <w:p w14:paraId="1E12EE2C" w14:textId="54A66B05" w:rsidR="00792ACA" w:rsidRPr="006F5F69" w:rsidRDefault="00792ACA" w:rsidP="00977427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 xml:space="preserve">We decided to conduct weekly meetings to assess the </w:t>
      </w:r>
      <w:r w:rsidR="00977427" w:rsidRPr="006F5F69">
        <w:rPr>
          <w:sz w:val="28"/>
          <w:szCs w:val="28"/>
          <w:lang w:val="en-US"/>
        </w:rPr>
        <w:t>progress.</w:t>
      </w:r>
    </w:p>
    <w:p w14:paraId="0F647A4F" w14:textId="5BAFEF25" w:rsidR="00977427" w:rsidRPr="006F5F69" w:rsidRDefault="00977427" w:rsidP="00977427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>We started to learn the basics of NLP and other topics related to project.</w:t>
      </w:r>
    </w:p>
    <w:p w14:paraId="3BB9BBC4" w14:textId="10C3818E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15 August – 21 August:</w:t>
      </w:r>
    </w:p>
    <w:p w14:paraId="374DDC69" w14:textId="480D97C9" w:rsidR="00977427" w:rsidRPr="006F5F69" w:rsidRDefault="00977427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>Field Segregation</w:t>
      </w:r>
    </w:p>
    <w:p w14:paraId="4C84C8EB" w14:textId="455B8C48" w:rsidR="00977427" w:rsidRPr="006F5F69" w:rsidRDefault="00977427" w:rsidP="00792ACA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 xml:space="preserve">We decided to use </w:t>
      </w:r>
      <w:proofErr w:type="spellStart"/>
      <w:r w:rsidRPr="006F5F69">
        <w:rPr>
          <w:sz w:val="28"/>
          <w:szCs w:val="28"/>
          <w:lang w:val="en-US"/>
        </w:rPr>
        <w:t>FReMP</w:t>
      </w:r>
      <w:proofErr w:type="spellEnd"/>
      <w:r w:rsidRPr="006F5F69">
        <w:rPr>
          <w:sz w:val="28"/>
          <w:szCs w:val="28"/>
          <w:lang w:val="en-US"/>
        </w:rPr>
        <w:t xml:space="preserve"> stack for the project prototyping.</w:t>
      </w:r>
    </w:p>
    <w:p w14:paraId="53C8EB3B" w14:textId="15EF9507" w:rsidR="00977427" w:rsidRPr="006F5F69" w:rsidRDefault="00977427" w:rsidP="00977427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>We divided ML and Flask part among team members to learn.</w:t>
      </w:r>
    </w:p>
    <w:p w14:paraId="60859689" w14:textId="1276D4D3" w:rsidR="003067C5" w:rsidRPr="006F5F69" w:rsidRDefault="00977427" w:rsidP="00A16968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>We were still learning NLP from online educators and exploring Kaggle for available data sets</w:t>
      </w:r>
      <w:r w:rsidR="00D17BAB" w:rsidRPr="006F5F69">
        <w:rPr>
          <w:sz w:val="28"/>
          <w:szCs w:val="28"/>
          <w:lang w:val="en-US"/>
        </w:rPr>
        <w:t xml:space="preserve"> </w:t>
      </w:r>
      <w:r w:rsidR="001866D3" w:rsidRPr="006F5F69">
        <w:rPr>
          <w:sz w:val="28"/>
          <w:szCs w:val="28"/>
          <w:lang w:val="en-US"/>
        </w:rPr>
        <w:t>related to</w:t>
      </w:r>
      <w:r w:rsidR="00D17BAB" w:rsidRPr="006F5F69">
        <w:rPr>
          <w:sz w:val="28"/>
          <w:szCs w:val="28"/>
          <w:lang w:val="en-US"/>
        </w:rPr>
        <w:t xml:space="preserve"> the project</w:t>
      </w:r>
      <w:r w:rsidRPr="006F5F69">
        <w:rPr>
          <w:sz w:val="28"/>
          <w:szCs w:val="28"/>
          <w:lang w:val="en-US"/>
        </w:rPr>
        <w:t>.</w:t>
      </w:r>
    </w:p>
    <w:p w14:paraId="29A4682E" w14:textId="6CFAA4EE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22 August – 28 August:</w:t>
      </w:r>
    </w:p>
    <w:p w14:paraId="66962DBA" w14:textId="76DA218A" w:rsidR="001866D3" w:rsidRPr="006F5F69" w:rsidRDefault="00BE3A66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 xml:space="preserve">Dataset </w:t>
      </w:r>
      <w:r w:rsidR="00DA38AA" w:rsidRPr="006F5F69">
        <w:rPr>
          <w:rFonts w:ascii="Century Gothic" w:hAnsi="Century Gothic"/>
          <w:b/>
          <w:bCs/>
          <w:sz w:val="26"/>
          <w:szCs w:val="26"/>
          <w:lang w:val="en-US"/>
        </w:rPr>
        <w:t>E</w:t>
      </w:r>
      <w:r w:rsidR="001866D3" w:rsidRPr="006F5F69">
        <w:rPr>
          <w:rFonts w:ascii="Century Gothic" w:hAnsi="Century Gothic"/>
          <w:b/>
          <w:bCs/>
          <w:sz w:val="26"/>
          <w:szCs w:val="26"/>
          <w:lang w:val="en-US"/>
        </w:rPr>
        <w:t>xploration</w:t>
      </w:r>
      <w:r w:rsidR="00DA38AA" w:rsidRPr="006F5F69">
        <w:rPr>
          <w:rFonts w:ascii="Century Gothic" w:hAnsi="Century Gothic"/>
          <w:b/>
          <w:bCs/>
          <w:sz w:val="26"/>
          <w:szCs w:val="26"/>
          <w:lang w:val="en-US"/>
        </w:rPr>
        <w:t xml:space="preserve"> and Learning Concepts</w:t>
      </w:r>
    </w:p>
    <w:p w14:paraId="70224F9A" w14:textId="03CAA882" w:rsidR="002D147C" w:rsidRPr="006F5F69" w:rsidRDefault="002D147C" w:rsidP="00475FB7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 xml:space="preserve">We finalized our dataset- </w:t>
      </w:r>
      <w:r w:rsidRPr="006F5F69">
        <w:rPr>
          <w:b/>
          <w:bCs/>
          <w:sz w:val="28"/>
          <w:szCs w:val="28"/>
          <w:lang w:val="en-US"/>
        </w:rPr>
        <w:t>CMU Book Summary Dataset</w:t>
      </w:r>
      <w:r w:rsidRPr="006F5F69">
        <w:rPr>
          <w:sz w:val="28"/>
          <w:szCs w:val="28"/>
          <w:lang w:val="en-US"/>
        </w:rPr>
        <w:t xml:space="preserve">. </w:t>
      </w:r>
      <w:r w:rsidRPr="006F5F69">
        <w:rPr>
          <w:rFonts w:cstheme="minorHAnsi"/>
          <w:sz w:val="28"/>
          <w:szCs w:val="28"/>
          <w:shd w:val="clear" w:color="auto" w:fill="FFFFFF"/>
        </w:rPr>
        <w:t>This dataset contains plot summaries for 16,559 books extracted from Wikipedia, along with aligned metadata from Freebase, including book author, title, and genre.</w:t>
      </w:r>
    </w:p>
    <w:p w14:paraId="10AF2313" w14:textId="27A6FA17" w:rsidR="00BE3A66" w:rsidRPr="006F5F69" w:rsidRDefault="00BE3A66" w:rsidP="00475FB7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shd w:val="clear" w:color="auto" w:fill="FFFFFF"/>
        </w:rPr>
        <w:t>We started exploring the dataset and looked at key features in the data.</w:t>
      </w:r>
    </w:p>
    <w:p w14:paraId="4BD50385" w14:textId="4F88190B" w:rsidR="00BE3A66" w:rsidRPr="006F5F69" w:rsidRDefault="00BE3A66" w:rsidP="00475FB7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shd w:val="clear" w:color="auto" w:fill="FFFFFF"/>
        </w:rPr>
        <w:t xml:space="preserve">Most of the techniques we studied under </w:t>
      </w:r>
      <w:r w:rsidRPr="006F5F69">
        <w:rPr>
          <w:rFonts w:cstheme="minorHAnsi"/>
          <w:b/>
          <w:bCs/>
          <w:sz w:val="28"/>
          <w:szCs w:val="28"/>
          <w:shd w:val="clear" w:color="auto" w:fill="FFFFFF"/>
        </w:rPr>
        <w:t>NLP</w:t>
      </w:r>
      <w:r w:rsidRPr="006F5F69">
        <w:rPr>
          <w:rFonts w:cstheme="minorHAnsi"/>
          <w:sz w:val="28"/>
          <w:szCs w:val="28"/>
          <w:shd w:val="clear" w:color="auto" w:fill="FFFFFF"/>
        </w:rPr>
        <w:t xml:space="preserve"> were applicable to single-label classification but books generally don’t have one theme. This proposed a challenge.</w:t>
      </w:r>
    </w:p>
    <w:p w14:paraId="33359429" w14:textId="0EDD4A1C" w:rsidR="00BE3A66" w:rsidRPr="006F5F69" w:rsidRDefault="00BE3A66" w:rsidP="00BE3A66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 xml:space="preserve">We found out some resources on analytics Vidhya on </w:t>
      </w:r>
      <w:r w:rsidRPr="006F5F69">
        <w:rPr>
          <w:b/>
          <w:bCs/>
          <w:sz w:val="28"/>
          <w:szCs w:val="28"/>
          <w:lang w:val="en-US"/>
        </w:rPr>
        <w:t>Multi-Label Classification</w:t>
      </w:r>
      <w:r w:rsidRPr="006F5F69">
        <w:rPr>
          <w:sz w:val="28"/>
          <w:szCs w:val="28"/>
          <w:lang w:val="en-US"/>
        </w:rPr>
        <w:t xml:space="preserve"> and started learning these concepts to make basic ml models.</w:t>
      </w:r>
    </w:p>
    <w:p w14:paraId="5A70DB81" w14:textId="22BC0D8A" w:rsidR="00BE3A66" w:rsidRPr="006F5F69" w:rsidRDefault="00BE3A66" w:rsidP="00BE3A66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>Along with learning Multi-Label Classification, we decided to start preprocessing and cleaning the dataset.</w:t>
      </w:r>
    </w:p>
    <w:p w14:paraId="23602CD1" w14:textId="79B1C486" w:rsidR="00BE3A66" w:rsidRPr="006F5F69" w:rsidRDefault="00DA38AA" w:rsidP="00BE3A66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t>We removed all the genres having a very low frequency, cleaned the dataset and removed stop-words.</w:t>
      </w:r>
    </w:p>
    <w:p w14:paraId="1C9BBC1C" w14:textId="72849913" w:rsidR="00DA38AA" w:rsidRPr="006F5F69" w:rsidRDefault="00DA38AA" w:rsidP="00DF3239">
      <w:pPr>
        <w:pStyle w:val="ListBullet"/>
        <w:rPr>
          <w:sz w:val="28"/>
          <w:szCs w:val="28"/>
          <w:lang w:val="en-US"/>
        </w:rPr>
      </w:pPr>
      <w:r w:rsidRPr="006F5F69">
        <w:rPr>
          <w:sz w:val="28"/>
          <w:szCs w:val="28"/>
          <w:lang w:val="en-US"/>
        </w:rPr>
        <w:lastRenderedPageBreak/>
        <w:t>We also plotted various graphs to analyze the dataset better.</w:t>
      </w:r>
    </w:p>
    <w:p w14:paraId="1FF56FE3" w14:textId="46D0CFE1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29 August – 4 September:</w:t>
      </w:r>
    </w:p>
    <w:p w14:paraId="4AB8882D" w14:textId="7995040E" w:rsidR="00DA38AA" w:rsidRPr="006F5F69" w:rsidRDefault="00475FB7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 xml:space="preserve">Using </w:t>
      </w:r>
      <w:r w:rsidR="006B789E" w:rsidRPr="006F5F69">
        <w:rPr>
          <w:rFonts w:ascii="Century Gothic" w:hAnsi="Century Gothic"/>
          <w:b/>
          <w:bCs/>
          <w:sz w:val="26"/>
          <w:szCs w:val="26"/>
          <w:lang w:val="en-US"/>
        </w:rPr>
        <w:t>Basic</w:t>
      </w: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 xml:space="preserve"> ML models</w:t>
      </w:r>
    </w:p>
    <w:p w14:paraId="7A32DE4F" w14:textId="59059EEF" w:rsidR="00DF3239" w:rsidRPr="006F5F69" w:rsidRDefault="00DA38AA" w:rsidP="001808B8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Now that we’ve learned basics of </w:t>
      </w:r>
      <w:r w:rsidR="00761507" w:rsidRPr="006F5F69">
        <w:rPr>
          <w:rFonts w:cstheme="minorHAnsi"/>
          <w:b/>
          <w:bCs/>
          <w:sz w:val="28"/>
          <w:szCs w:val="28"/>
          <w:lang w:val="en-US"/>
        </w:rPr>
        <w:t>Topic Modelling</w:t>
      </w:r>
      <w:r w:rsidR="00761507" w:rsidRPr="006F5F69">
        <w:rPr>
          <w:rFonts w:cstheme="minorHAnsi"/>
          <w:sz w:val="28"/>
          <w:szCs w:val="28"/>
          <w:lang w:val="en-US"/>
        </w:rPr>
        <w:t xml:space="preserve"> and </w:t>
      </w:r>
      <w:r w:rsidRPr="006F5F69">
        <w:rPr>
          <w:rFonts w:cstheme="minorHAnsi"/>
          <w:b/>
          <w:bCs/>
          <w:sz w:val="28"/>
          <w:szCs w:val="28"/>
          <w:lang w:val="en-US"/>
        </w:rPr>
        <w:t>Multi-Label Classification</w:t>
      </w:r>
      <w:r w:rsidR="00C146EE" w:rsidRPr="006F5F69">
        <w:rPr>
          <w:rFonts w:cstheme="minorHAnsi"/>
          <w:sz w:val="28"/>
          <w:szCs w:val="28"/>
          <w:lang w:val="en-US"/>
        </w:rPr>
        <w:t xml:space="preserve">, we decided to </w:t>
      </w:r>
      <w:r w:rsidR="00761507" w:rsidRPr="006F5F69">
        <w:rPr>
          <w:rFonts w:cstheme="minorHAnsi"/>
          <w:sz w:val="28"/>
          <w:szCs w:val="28"/>
          <w:lang w:val="en-US"/>
        </w:rPr>
        <w:t>implement</w:t>
      </w:r>
      <w:r w:rsidR="00C146EE" w:rsidRPr="006F5F69">
        <w:rPr>
          <w:rFonts w:cstheme="minorHAnsi"/>
          <w:sz w:val="28"/>
          <w:szCs w:val="28"/>
          <w:lang w:val="en-US"/>
        </w:rPr>
        <w:t xml:space="preserve"> th</w:t>
      </w:r>
      <w:r w:rsidR="00761507" w:rsidRPr="006F5F69">
        <w:rPr>
          <w:rFonts w:cstheme="minorHAnsi"/>
          <w:sz w:val="28"/>
          <w:szCs w:val="28"/>
          <w:lang w:val="en-US"/>
        </w:rPr>
        <w:t>e</w:t>
      </w:r>
      <w:r w:rsidR="00C146EE" w:rsidRPr="006F5F69">
        <w:rPr>
          <w:rFonts w:cstheme="minorHAnsi"/>
          <w:sz w:val="28"/>
          <w:szCs w:val="28"/>
          <w:lang w:val="en-US"/>
        </w:rPr>
        <w:t>se techniques on our dataset.</w:t>
      </w:r>
    </w:p>
    <w:p w14:paraId="13D27C1B" w14:textId="1EA1184B" w:rsidR="00761507" w:rsidRPr="006F5F69" w:rsidRDefault="00C146EE" w:rsidP="00761507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 used </w:t>
      </w:r>
      <w:proofErr w:type="spellStart"/>
      <w:r w:rsidRPr="006F5F69">
        <w:rPr>
          <w:rFonts w:cstheme="minorHAnsi"/>
          <w:i/>
          <w:iCs/>
          <w:sz w:val="28"/>
          <w:szCs w:val="28"/>
          <w:lang w:val="en-US"/>
        </w:rPr>
        <w:t>sklearn’s</w:t>
      </w:r>
      <w:proofErr w:type="spellEnd"/>
      <w:r w:rsidRPr="006F5F69">
        <w:rPr>
          <w:rFonts w:cstheme="minorHAnsi"/>
          <w:i/>
          <w:iCs/>
          <w:sz w:val="28"/>
          <w:szCs w:val="28"/>
          <w:lang w:val="en-US"/>
        </w:rPr>
        <w:t xml:space="preserve"> </w:t>
      </w:r>
      <w:proofErr w:type="spellStart"/>
      <w:r w:rsidRPr="006F5F69">
        <w:rPr>
          <w:rStyle w:val="Strong"/>
          <w:rFonts w:cstheme="minorHAnsi"/>
          <w:b w:val="0"/>
          <w:bCs w:val="0"/>
          <w:i/>
          <w:iCs/>
          <w:color w:val="333333"/>
          <w:sz w:val="28"/>
          <w:szCs w:val="28"/>
          <w:shd w:val="clear" w:color="auto" w:fill="FFFFFF"/>
        </w:rPr>
        <w:t>MultiLabelBinarizer</w:t>
      </w:r>
      <w:proofErr w:type="spellEnd"/>
      <w:r w:rsidRPr="006F5F69">
        <w:rPr>
          <w:rStyle w:val="Strong"/>
          <w:rFonts w:cstheme="minorHAnsi"/>
          <w:color w:val="333333"/>
          <w:sz w:val="28"/>
          <w:szCs w:val="28"/>
          <w:shd w:val="clear" w:color="auto" w:fill="FFFFFF"/>
        </w:rPr>
        <w:t xml:space="preserve"> </w:t>
      </w:r>
      <w:r w:rsidRPr="006F5F69">
        <w:rPr>
          <w:rStyle w:val="Strong"/>
          <w:rFonts w:cstheme="minorHAnsi"/>
          <w:b w:val="0"/>
          <w:bCs w:val="0"/>
          <w:color w:val="333333"/>
          <w:sz w:val="28"/>
          <w:szCs w:val="28"/>
          <w:shd w:val="clear" w:color="auto" w:fill="FFFFFF"/>
        </w:rPr>
        <w:t>to</w:t>
      </w:r>
      <w:r w:rsidRPr="006F5F69">
        <w:rPr>
          <w:rStyle w:val="Strong"/>
          <w:rFonts w:cstheme="minorHAnsi"/>
          <w:color w:val="333333"/>
          <w:sz w:val="28"/>
          <w:szCs w:val="28"/>
          <w:shd w:val="clear" w:color="auto" w:fill="FFFFFF"/>
        </w:rPr>
        <w:t xml:space="preserve"> </w:t>
      </w:r>
      <w:r w:rsidRPr="006F5F69">
        <w:rPr>
          <w:rFonts w:cstheme="minorHAnsi"/>
          <w:sz w:val="28"/>
          <w:szCs w:val="28"/>
          <w:lang w:val="en-US"/>
        </w:rPr>
        <w:t xml:space="preserve">one hot encode the target variable </w:t>
      </w:r>
      <w:proofErr w:type="spellStart"/>
      <w:r w:rsidR="006B789E" w:rsidRPr="006F5F69">
        <w:rPr>
          <w:rFonts w:cstheme="minorHAnsi"/>
          <w:sz w:val="28"/>
          <w:szCs w:val="28"/>
          <w:lang w:val="en-US"/>
        </w:rPr>
        <w:t>i.e</w:t>
      </w:r>
      <w:proofErr w:type="spellEnd"/>
      <w:r w:rsidR="006B789E" w:rsidRPr="006F5F69">
        <w:rPr>
          <w:rFonts w:cstheme="minorHAnsi"/>
          <w:sz w:val="28"/>
          <w:szCs w:val="28"/>
          <w:lang w:val="en-US"/>
        </w:rPr>
        <w:t xml:space="preserve"> genres and used concepts of </w:t>
      </w:r>
      <w:proofErr w:type="spellStart"/>
      <w:r w:rsidR="006B789E" w:rsidRPr="006F5F69">
        <w:rPr>
          <w:rFonts w:cstheme="minorHAnsi"/>
          <w:i/>
          <w:iCs/>
          <w:sz w:val="28"/>
          <w:szCs w:val="28"/>
          <w:lang w:val="en-US"/>
        </w:rPr>
        <w:t>tfidf</w:t>
      </w:r>
      <w:proofErr w:type="spellEnd"/>
      <w:r w:rsidR="006B789E" w:rsidRPr="006F5F69">
        <w:rPr>
          <w:rFonts w:cstheme="minorHAnsi"/>
          <w:i/>
          <w:iCs/>
          <w:sz w:val="28"/>
          <w:szCs w:val="28"/>
          <w:lang w:val="en-US"/>
        </w:rPr>
        <w:t>, word2vec and count vectorization</w:t>
      </w:r>
      <w:r w:rsidR="006B789E" w:rsidRPr="006F5F69">
        <w:rPr>
          <w:rFonts w:cstheme="minorHAnsi"/>
          <w:sz w:val="28"/>
          <w:szCs w:val="28"/>
          <w:lang w:val="en-US"/>
        </w:rPr>
        <w:t xml:space="preserve"> to extract features from the cleaned version of movie plots.</w:t>
      </w:r>
    </w:p>
    <w:p w14:paraId="75A320BC" w14:textId="76BC7C4B" w:rsidR="006B789E" w:rsidRPr="006F5F69" w:rsidRDefault="006B789E" w:rsidP="006B789E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 started training simple ml models like </w:t>
      </w:r>
      <w:r w:rsidRPr="006F5F69">
        <w:rPr>
          <w:rFonts w:cstheme="minorHAnsi"/>
          <w:b/>
          <w:bCs/>
          <w:sz w:val="28"/>
          <w:szCs w:val="28"/>
          <w:lang w:val="en-US"/>
        </w:rPr>
        <w:t>logistic regression</w:t>
      </w:r>
      <w:r w:rsidRPr="006F5F69">
        <w:rPr>
          <w:rFonts w:cstheme="minorHAnsi"/>
          <w:sz w:val="28"/>
          <w:szCs w:val="28"/>
          <w:lang w:val="en-US"/>
        </w:rPr>
        <w:t xml:space="preserve"> and </w:t>
      </w:r>
      <w:r w:rsidRPr="006F5F69">
        <w:rPr>
          <w:rFonts w:cstheme="minorHAnsi"/>
          <w:b/>
          <w:bCs/>
          <w:sz w:val="28"/>
          <w:szCs w:val="28"/>
          <w:lang w:val="en-US"/>
        </w:rPr>
        <w:t>NB</w:t>
      </w:r>
      <w:r w:rsidRPr="006F5F69">
        <w:rPr>
          <w:rFonts w:cstheme="minorHAnsi"/>
          <w:sz w:val="28"/>
          <w:szCs w:val="28"/>
          <w:lang w:val="en-US"/>
        </w:rPr>
        <w:t xml:space="preserve"> to classify the genres</w:t>
      </w:r>
      <w:r w:rsidR="00761507" w:rsidRPr="006F5F69">
        <w:rPr>
          <w:rFonts w:cstheme="minorHAnsi"/>
          <w:sz w:val="28"/>
          <w:szCs w:val="28"/>
          <w:lang w:val="en-US"/>
        </w:rPr>
        <w:t xml:space="preserve"> and decided to go along with </w:t>
      </w:r>
      <w:r w:rsidR="00761507" w:rsidRPr="006F5F69">
        <w:rPr>
          <w:rFonts w:cstheme="minorHAnsi"/>
          <w:b/>
          <w:bCs/>
          <w:sz w:val="28"/>
          <w:szCs w:val="28"/>
          <w:lang w:val="en-US"/>
        </w:rPr>
        <w:t>logistic regression</w:t>
      </w:r>
      <w:r w:rsidR="001808B8" w:rsidRPr="006F5F69">
        <w:rPr>
          <w:rFonts w:cstheme="minorHAnsi"/>
          <w:sz w:val="28"/>
          <w:szCs w:val="28"/>
          <w:lang w:val="en-US"/>
        </w:rPr>
        <w:t>.</w:t>
      </w:r>
    </w:p>
    <w:p w14:paraId="1FBA6A30" w14:textId="06E46F4D" w:rsidR="006B789E" w:rsidRPr="006F5F69" w:rsidRDefault="006B789E" w:rsidP="006B789E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achieved quite a low accuracy as we didn’t tune in the hyperparameters.</w:t>
      </w:r>
    </w:p>
    <w:p w14:paraId="048E89A2" w14:textId="783EB9B2" w:rsidR="006B789E" w:rsidRPr="006F5F69" w:rsidRDefault="006B789E" w:rsidP="006B789E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 tuned in parameters during vectorization of features like </w:t>
      </w:r>
      <w:proofErr w:type="spellStart"/>
      <w:r w:rsidRPr="006F5F69">
        <w:rPr>
          <w:rFonts w:cstheme="minorHAnsi"/>
          <w:i/>
          <w:iCs/>
          <w:sz w:val="28"/>
          <w:szCs w:val="28"/>
          <w:lang w:val="en-US"/>
        </w:rPr>
        <w:t>max_df</w:t>
      </w:r>
      <w:proofErr w:type="spellEnd"/>
      <w:r w:rsidRPr="006F5F69">
        <w:rPr>
          <w:rFonts w:cstheme="minorHAnsi"/>
          <w:i/>
          <w:iCs/>
          <w:sz w:val="28"/>
          <w:szCs w:val="28"/>
          <w:lang w:val="en-US"/>
        </w:rPr>
        <w:t xml:space="preserve">, </w:t>
      </w:r>
      <w:proofErr w:type="spellStart"/>
      <w:r w:rsidRPr="006F5F69">
        <w:rPr>
          <w:rFonts w:cstheme="minorHAnsi"/>
          <w:i/>
          <w:iCs/>
          <w:sz w:val="28"/>
          <w:szCs w:val="28"/>
          <w:lang w:val="en-US"/>
        </w:rPr>
        <w:t>min_df</w:t>
      </w:r>
      <w:proofErr w:type="spellEnd"/>
      <w:r w:rsidRPr="006F5F69">
        <w:rPr>
          <w:rFonts w:cstheme="minorHAnsi"/>
          <w:i/>
          <w:iCs/>
          <w:sz w:val="28"/>
          <w:szCs w:val="28"/>
          <w:lang w:val="en-US"/>
        </w:rPr>
        <w:t xml:space="preserve">, </w:t>
      </w:r>
      <w:proofErr w:type="spellStart"/>
      <w:r w:rsidRPr="006F5F69">
        <w:rPr>
          <w:rFonts w:cstheme="minorHAnsi"/>
          <w:i/>
          <w:iCs/>
          <w:sz w:val="28"/>
          <w:szCs w:val="28"/>
          <w:lang w:val="en-US"/>
        </w:rPr>
        <w:t>ngram</w:t>
      </w:r>
      <w:proofErr w:type="spellEnd"/>
      <w:r w:rsidRPr="006F5F69">
        <w:rPr>
          <w:rFonts w:cstheme="minorHAnsi"/>
          <w:i/>
          <w:iCs/>
          <w:sz w:val="28"/>
          <w:szCs w:val="28"/>
          <w:lang w:val="en-US"/>
        </w:rPr>
        <w:t xml:space="preserve"> range</w:t>
      </w:r>
      <w:r w:rsidR="0009351C" w:rsidRPr="006F5F69">
        <w:rPr>
          <w:rFonts w:cstheme="minorHAnsi"/>
          <w:i/>
          <w:iCs/>
          <w:sz w:val="28"/>
          <w:szCs w:val="28"/>
          <w:lang w:val="en-US"/>
        </w:rPr>
        <w:t>,</w:t>
      </w:r>
      <w:r w:rsidRPr="006F5F69">
        <w:rPr>
          <w:rFonts w:cstheme="minorHAnsi"/>
          <w:sz w:val="28"/>
          <w:szCs w:val="28"/>
          <w:lang w:val="en-US"/>
        </w:rPr>
        <w:t xml:space="preserve"> </w:t>
      </w:r>
      <w:proofErr w:type="spellStart"/>
      <w:r w:rsidRPr="006F5F69">
        <w:rPr>
          <w:rFonts w:cstheme="minorHAnsi"/>
          <w:sz w:val="28"/>
          <w:szCs w:val="28"/>
          <w:lang w:val="en-US"/>
        </w:rPr>
        <w:t>etc</w:t>
      </w:r>
      <w:proofErr w:type="spellEnd"/>
      <w:r w:rsidRPr="006F5F69">
        <w:rPr>
          <w:rFonts w:cstheme="minorHAnsi"/>
          <w:sz w:val="28"/>
          <w:szCs w:val="28"/>
          <w:lang w:val="en-US"/>
        </w:rPr>
        <w:t xml:space="preserve"> and to analyze their effect on accuracy, we plotted various graphs and </w:t>
      </w:r>
      <w:r w:rsidR="00761507" w:rsidRPr="006F5F69">
        <w:rPr>
          <w:rFonts w:cstheme="minorHAnsi"/>
          <w:sz w:val="28"/>
          <w:szCs w:val="28"/>
          <w:lang w:val="en-US"/>
        </w:rPr>
        <w:t>justified the effects.</w:t>
      </w:r>
    </w:p>
    <w:p w14:paraId="0A02A343" w14:textId="59842773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5 September – 11 September:</w:t>
      </w:r>
    </w:p>
    <w:p w14:paraId="4EA6C89F" w14:textId="229A442E" w:rsidR="001866D3" w:rsidRPr="006F5F69" w:rsidRDefault="00D26B7E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>Finalizing a model</w:t>
      </w:r>
    </w:p>
    <w:p w14:paraId="5477C426" w14:textId="2A05CC43" w:rsidR="00761507" w:rsidRPr="006F5F69" w:rsidRDefault="00761507" w:rsidP="00761507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After advice from our mentor, instead of dividing the dataset into </w:t>
      </w:r>
      <w:r w:rsidRPr="006F5F69">
        <w:rPr>
          <w:rFonts w:cstheme="minorHAnsi"/>
          <w:b/>
          <w:bCs/>
          <w:sz w:val="28"/>
          <w:szCs w:val="28"/>
          <w:lang w:val="en-US"/>
        </w:rPr>
        <w:t>training</w:t>
      </w:r>
      <w:r w:rsidRPr="006F5F69">
        <w:rPr>
          <w:rFonts w:cstheme="minorHAnsi"/>
          <w:sz w:val="28"/>
          <w:szCs w:val="28"/>
          <w:lang w:val="en-US"/>
        </w:rPr>
        <w:t xml:space="preserve"> and </w:t>
      </w:r>
      <w:r w:rsidRPr="006F5F69">
        <w:rPr>
          <w:rFonts w:cstheme="minorHAnsi"/>
          <w:b/>
          <w:bCs/>
          <w:sz w:val="28"/>
          <w:szCs w:val="28"/>
          <w:lang w:val="en-US"/>
        </w:rPr>
        <w:t>testing</w:t>
      </w:r>
      <w:r w:rsidRPr="006F5F69">
        <w:rPr>
          <w:rFonts w:cstheme="minorHAnsi"/>
          <w:sz w:val="28"/>
          <w:szCs w:val="28"/>
          <w:lang w:val="en-US"/>
        </w:rPr>
        <w:t xml:space="preserve">, we divided it into </w:t>
      </w:r>
      <w:r w:rsidRPr="006F5F69">
        <w:rPr>
          <w:rFonts w:cstheme="minorHAnsi"/>
          <w:b/>
          <w:bCs/>
          <w:sz w:val="28"/>
          <w:szCs w:val="28"/>
          <w:lang w:val="en-US"/>
        </w:rPr>
        <w:t>training</w:t>
      </w:r>
      <w:r w:rsidRPr="006F5F69">
        <w:rPr>
          <w:rFonts w:cstheme="minorHAnsi"/>
          <w:sz w:val="28"/>
          <w:szCs w:val="28"/>
          <w:lang w:val="en-US"/>
        </w:rPr>
        <w:t xml:space="preserve">, </w:t>
      </w:r>
      <w:r w:rsidRPr="006F5F69">
        <w:rPr>
          <w:rFonts w:cstheme="minorHAnsi"/>
          <w:b/>
          <w:bCs/>
          <w:sz w:val="28"/>
          <w:szCs w:val="28"/>
          <w:lang w:val="en-US"/>
        </w:rPr>
        <w:t>validation</w:t>
      </w:r>
      <w:r w:rsidRPr="006F5F69">
        <w:rPr>
          <w:rFonts w:cstheme="minorHAnsi"/>
          <w:sz w:val="28"/>
          <w:szCs w:val="28"/>
          <w:lang w:val="en-US"/>
        </w:rPr>
        <w:t xml:space="preserve"> and </w:t>
      </w:r>
      <w:r w:rsidRPr="006F5F69">
        <w:rPr>
          <w:rFonts w:cstheme="minorHAnsi"/>
          <w:b/>
          <w:bCs/>
          <w:sz w:val="28"/>
          <w:szCs w:val="28"/>
          <w:lang w:val="en-US"/>
        </w:rPr>
        <w:t>testing</w:t>
      </w:r>
      <w:r w:rsidR="00F504A4" w:rsidRPr="006F5F69">
        <w:rPr>
          <w:rFonts w:cstheme="minorHAnsi"/>
          <w:sz w:val="28"/>
          <w:szCs w:val="28"/>
          <w:lang w:val="en-US"/>
        </w:rPr>
        <w:t xml:space="preserve"> so that the final testing data provides an unbiased evaluation.</w:t>
      </w:r>
    </w:p>
    <w:p w14:paraId="199032AD" w14:textId="3BE652E3" w:rsidR="00F504A4" w:rsidRPr="006F5F69" w:rsidRDefault="00F504A4" w:rsidP="00F504A4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 explored all possible ways of achieving </w:t>
      </w:r>
      <w:r w:rsidRPr="006F5F69">
        <w:rPr>
          <w:rFonts w:cstheme="minorHAnsi"/>
          <w:b/>
          <w:bCs/>
          <w:sz w:val="28"/>
          <w:szCs w:val="28"/>
          <w:lang w:val="en-US"/>
        </w:rPr>
        <w:t>multi label classification</w:t>
      </w:r>
      <w:r w:rsidRPr="006F5F69">
        <w:rPr>
          <w:rFonts w:cstheme="minorHAnsi"/>
          <w:sz w:val="28"/>
          <w:szCs w:val="28"/>
          <w:lang w:val="en-US"/>
        </w:rPr>
        <w:t xml:space="preserve"> using </w:t>
      </w:r>
      <w:r w:rsidRPr="006F5F69">
        <w:rPr>
          <w:rFonts w:cstheme="minorHAnsi"/>
          <w:b/>
          <w:bCs/>
          <w:sz w:val="28"/>
          <w:szCs w:val="28"/>
          <w:lang w:val="en-US"/>
        </w:rPr>
        <w:t>supervised learning</w:t>
      </w:r>
      <w:r w:rsidRPr="006F5F69">
        <w:rPr>
          <w:rFonts w:cstheme="minorHAnsi"/>
          <w:sz w:val="28"/>
          <w:szCs w:val="28"/>
          <w:lang w:val="en-US"/>
        </w:rPr>
        <w:t>.</w:t>
      </w:r>
    </w:p>
    <w:p w14:paraId="0E06A72F" w14:textId="535FD783" w:rsidR="00F504A4" w:rsidRPr="006F5F69" w:rsidRDefault="00F504A4" w:rsidP="00F504A4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shd w:val="clear" w:color="auto" w:fill="FFFFFF"/>
        </w:rPr>
        <w:t xml:space="preserve">We were using </w:t>
      </w:r>
      <w:proofErr w:type="spellStart"/>
      <w:r w:rsidRPr="006F5F69">
        <w:rPr>
          <w:rFonts w:cstheme="minorHAnsi"/>
          <w:i/>
          <w:iCs/>
          <w:sz w:val="28"/>
          <w:szCs w:val="28"/>
          <w:shd w:val="clear" w:color="auto" w:fill="FFFFFF"/>
        </w:rPr>
        <w:t>sk-learn’s</w:t>
      </w:r>
      <w:proofErr w:type="spellEnd"/>
      <w:r w:rsidRPr="006F5F69">
        <w:rPr>
          <w:rFonts w:cstheme="minorHAnsi"/>
          <w:sz w:val="28"/>
          <w:szCs w:val="28"/>
          <w:shd w:val="clear" w:color="auto" w:fill="FFFFFF"/>
        </w:rPr>
        <w:t> </w:t>
      </w:r>
      <w:proofErr w:type="spellStart"/>
      <w:r w:rsidRPr="006F5F69">
        <w:rPr>
          <w:rStyle w:val="Emphasis"/>
          <w:rFonts w:cstheme="minorHAnsi"/>
          <w:sz w:val="28"/>
          <w:szCs w:val="28"/>
          <w:shd w:val="clear" w:color="auto" w:fill="FFFFFF"/>
        </w:rPr>
        <w:t>OneVsRestClassifier</w:t>
      </w:r>
      <w:proofErr w:type="spellEnd"/>
      <w:r w:rsidRPr="006F5F69">
        <w:rPr>
          <w:rFonts w:cstheme="minorHAnsi"/>
          <w:sz w:val="28"/>
          <w:szCs w:val="28"/>
          <w:shd w:val="clear" w:color="auto" w:fill="FFFFFF"/>
        </w:rPr>
        <w:t xml:space="preserve"> class to solve this problem as a </w:t>
      </w:r>
      <w:r w:rsidRPr="006F5F69">
        <w:rPr>
          <w:rFonts w:cstheme="minorHAnsi"/>
          <w:b/>
          <w:bCs/>
          <w:sz w:val="28"/>
          <w:szCs w:val="28"/>
          <w:shd w:val="clear" w:color="auto" w:fill="FFFFFF"/>
        </w:rPr>
        <w:t>Binary Relevance</w:t>
      </w:r>
      <w:r w:rsidRPr="006F5F69">
        <w:rPr>
          <w:rFonts w:cstheme="minorHAnsi"/>
          <w:sz w:val="28"/>
          <w:szCs w:val="28"/>
          <w:shd w:val="clear" w:color="auto" w:fill="FFFFFF"/>
        </w:rPr>
        <w:t xml:space="preserve"> or </w:t>
      </w:r>
      <w:r w:rsidR="001808B8" w:rsidRPr="006F5F69">
        <w:rPr>
          <w:rFonts w:cstheme="minorHAnsi"/>
          <w:b/>
          <w:bCs/>
          <w:sz w:val="28"/>
          <w:szCs w:val="28"/>
          <w:shd w:val="clear" w:color="auto" w:fill="FFFFFF"/>
        </w:rPr>
        <w:t>O</w:t>
      </w:r>
      <w:r w:rsidRPr="006F5F69">
        <w:rPr>
          <w:rFonts w:cstheme="minorHAnsi"/>
          <w:b/>
          <w:bCs/>
          <w:sz w:val="28"/>
          <w:szCs w:val="28"/>
          <w:shd w:val="clear" w:color="auto" w:fill="FFFFFF"/>
        </w:rPr>
        <w:t>ne-vs-</w:t>
      </w:r>
      <w:r w:rsidR="001808B8" w:rsidRPr="006F5F69">
        <w:rPr>
          <w:rFonts w:cstheme="minorHAnsi"/>
          <w:b/>
          <w:bCs/>
          <w:sz w:val="28"/>
          <w:szCs w:val="28"/>
          <w:shd w:val="clear" w:color="auto" w:fill="FFFFFF"/>
        </w:rPr>
        <w:t>A</w:t>
      </w:r>
      <w:r w:rsidRPr="006F5F69">
        <w:rPr>
          <w:rFonts w:cstheme="minorHAnsi"/>
          <w:b/>
          <w:bCs/>
          <w:sz w:val="28"/>
          <w:szCs w:val="28"/>
          <w:shd w:val="clear" w:color="auto" w:fill="FFFFFF"/>
        </w:rPr>
        <w:t>ll problem</w:t>
      </w:r>
      <w:r w:rsidRPr="006F5F69">
        <w:rPr>
          <w:rFonts w:cstheme="minorHAnsi"/>
          <w:sz w:val="28"/>
          <w:szCs w:val="28"/>
          <w:shd w:val="clear" w:color="auto" w:fill="FFFFFF"/>
        </w:rPr>
        <w:t>.</w:t>
      </w:r>
    </w:p>
    <w:p w14:paraId="3B79F2B1" w14:textId="6DDD06E1" w:rsidR="00F504A4" w:rsidRPr="006F5F69" w:rsidRDefault="00F504A4" w:rsidP="00761507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Now that we already had tuned in hyperparameters during vectorization, we decided the tune in hyperparameters </w:t>
      </w:r>
      <w:r w:rsidR="00DF3239" w:rsidRPr="006F5F69">
        <w:rPr>
          <w:rFonts w:cstheme="minorHAnsi"/>
          <w:sz w:val="28"/>
          <w:szCs w:val="28"/>
          <w:lang w:val="en-US"/>
        </w:rPr>
        <w:t xml:space="preserve">of </w:t>
      </w:r>
      <w:r w:rsidR="00DF3239" w:rsidRPr="006F5F69">
        <w:rPr>
          <w:rFonts w:cstheme="minorHAnsi"/>
          <w:b/>
          <w:bCs/>
          <w:sz w:val="28"/>
          <w:szCs w:val="28"/>
          <w:lang w:val="en-US"/>
        </w:rPr>
        <w:t>logistic regression</w:t>
      </w:r>
      <w:r w:rsidR="00DF3239" w:rsidRPr="006F5F69">
        <w:rPr>
          <w:rFonts w:cstheme="minorHAnsi"/>
          <w:sz w:val="28"/>
          <w:szCs w:val="28"/>
          <w:lang w:val="en-US"/>
        </w:rPr>
        <w:t>.</w:t>
      </w:r>
    </w:p>
    <w:p w14:paraId="535DC4AC" w14:textId="362BB9A0" w:rsidR="00DF3239" w:rsidRPr="006F5F69" w:rsidRDefault="00DF3239" w:rsidP="00DF3239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 tuned in parameters like </w:t>
      </w:r>
      <w:r w:rsidRPr="006F5F69">
        <w:rPr>
          <w:rFonts w:cstheme="minorHAnsi"/>
          <w:i/>
          <w:iCs/>
          <w:sz w:val="28"/>
          <w:szCs w:val="28"/>
          <w:lang w:val="en-US"/>
        </w:rPr>
        <w:t>C, solver, penalty</w:t>
      </w:r>
      <w:r w:rsidRPr="006F5F69">
        <w:rPr>
          <w:rFonts w:cstheme="minorHAnsi"/>
          <w:sz w:val="28"/>
          <w:szCs w:val="28"/>
          <w:lang w:val="en-US"/>
        </w:rPr>
        <w:t xml:space="preserve"> </w:t>
      </w:r>
      <w:proofErr w:type="spellStart"/>
      <w:r w:rsidRPr="006F5F69">
        <w:rPr>
          <w:rFonts w:cstheme="minorHAnsi"/>
          <w:sz w:val="28"/>
          <w:szCs w:val="28"/>
          <w:lang w:val="en-US"/>
        </w:rPr>
        <w:t>etc</w:t>
      </w:r>
      <w:proofErr w:type="spellEnd"/>
      <w:r w:rsidRPr="006F5F69">
        <w:rPr>
          <w:rFonts w:cstheme="minorHAnsi"/>
          <w:sz w:val="28"/>
          <w:szCs w:val="28"/>
          <w:lang w:val="en-US"/>
        </w:rPr>
        <w:t xml:space="preserve"> and to analyze their effect on accuracy, we again plotted various graphs and justified the effects.</w:t>
      </w:r>
    </w:p>
    <w:p w14:paraId="467D0691" w14:textId="1EDBA69E" w:rsidR="00DF3239" w:rsidRPr="006F5F69" w:rsidRDefault="00DF3239" w:rsidP="00DF3239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 tried to </w:t>
      </w:r>
      <w:r w:rsidRPr="006F5F69">
        <w:rPr>
          <w:rFonts w:cstheme="minorHAnsi"/>
          <w:color w:val="000000"/>
          <w:sz w:val="28"/>
          <w:szCs w:val="28"/>
          <w:shd w:val="clear" w:color="auto" w:fill="FFFFFF"/>
        </w:rPr>
        <w:t>vary the thresholds to get the accurate threshold. Decreasing the threshold to around 0.2</w:t>
      </w:r>
      <w:r w:rsidR="001808B8" w:rsidRPr="006F5F69">
        <w:rPr>
          <w:rFonts w:cstheme="minorHAnsi"/>
          <w:color w:val="000000"/>
          <w:sz w:val="28"/>
          <w:szCs w:val="28"/>
          <w:shd w:val="clear" w:color="auto" w:fill="FFFFFF"/>
        </w:rPr>
        <w:t>5</w:t>
      </w:r>
      <w:r w:rsidRPr="006F5F69">
        <w:rPr>
          <w:rFonts w:cstheme="minorHAnsi"/>
          <w:color w:val="000000"/>
          <w:sz w:val="28"/>
          <w:szCs w:val="28"/>
          <w:shd w:val="clear" w:color="auto" w:fill="FFFFFF"/>
        </w:rPr>
        <w:t xml:space="preserve"> proved quite beneficial as it gave maxima for accuracy. This was our final optimization.</w:t>
      </w:r>
    </w:p>
    <w:p w14:paraId="1336545B" w14:textId="6271DE85" w:rsidR="00761507" w:rsidRPr="006F5F69" w:rsidRDefault="00DF3239" w:rsidP="00DF3239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color w:val="000000"/>
          <w:sz w:val="28"/>
          <w:szCs w:val="28"/>
          <w:shd w:val="clear" w:color="auto" w:fill="FFFFFF"/>
        </w:rPr>
        <w:t xml:space="preserve">After using multiple </w:t>
      </w:r>
      <w:r w:rsidR="001808B8" w:rsidRPr="006F5F69">
        <w:rPr>
          <w:rFonts w:cstheme="minorHAnsi"/>
          <w:color w:val="000000"/>
          <w:sz w:val="28"/>
          <w:szCs w:val="28"/>
          <w:shd w:val="clear" w:color="auto" w:fill="FFFFFF"/>
        </w:rPr>
        <w:t>optimizations,</w:t>
      </w:r>
      <w:r w:rsidRPr="006F5F69">
        <w:rPr>
          <w:rFonts w:cstheme="minorHAnsi"/>
          <w:color w:val="000000"/>
          <w:sz w:val="28"/>
          <w:szCs w:val="28"/>
          <w:shd w:val="clear" w:color="auto" w:fill="FFFFFF"/>
        </w:rPr>
        <w:t xml:space="preserve"> we achieved an accuracy of around 55% and decided to finalize this model further in our project.</w:t>
      </w:r>
    </w:p>
    <w:p w14:paraId="4FEE543C" w14:textId="5C5A6464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12 September – 18 September:</w:t>
      </w:r>
    </w:p>
    <w:p w14:paraId="12CA30B0" w14:textId="4A5F35DC" w:rsidR="00824A67" w:rsidRPr="006F5F69" w:rsidRDefault="00824A67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lastRenderedPageBreak/>
        <w:t>Deployment and Change of Technologies:</w:t>
      </w:r>
    </w:p>
    <w:p w14:paraId="41A211DD" w14:textId="1697DF4F" w:rsidR="00824A67" w:rsidRPr="006F5F69" w:rsidRDefault="00824A67" w:rsidP="00824A67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After creating the model, we used flask to create a basic prediction website hosted at “</w:t>
      </w:r>
      <w:hyperlink r:id="rId5" w:history="1">
        <w:r w:rsidRPr="006F5F69">
          <w:rPr>
            <w:rStyle w:val="Hyperlink"/>
            <w:rFonts w:cstheme="minorHAnsi"/>
            <w:sz w:val="28"/>
            <w:szCs w:val="28"/>
            <w:lang w:val="en-US"/>
          </w:rPr>
          <w:t>https://bookgenics.heroku</w:t>
        </w:r>
        <w:r w:rsidRPr="006F5F69">
          <w:rPr>
            <w:rStyle w:val="Hyperlink"/>
            <w:rFonts w:cstheme="minorHAnsi"/>
            <w:sz w:val="28"/>
            <w:szCs w:val="28"/>
            <w:lang w:val="en-US"/>
          </w:rPr>
          <w:t>a</w:t>
        </w:r>
        <w:r w:rsidRPr="006F5F69">
          <w:rPr>
            <w:rStyle w:val="Hyperlink"/>
            <w:rFonts w:cstheme="minorHAnsi"/>
            <w:sz w:val="28"/>
            <w:szCs w:val="28"/>
            <w:lang w:val="en-US"/>
          </w:rPr>
          <w:t>pp.com</w:t>
        </w:r>
      </w:hyperlink>
      <w:r w:rsidR="00113588" w:rsidRPr="006F5F69">
        <w:rPr>
          <w:rFonts w:cstheme="minorHAnsi"/>
          <w:sz w:val="28"/>
          <w:szCs w:val="28"/>
          <w:lang w:val="en-US"/>
        </w:rPr>
        <w:t>.”</w:t>
      </w:r>
    </w:p>
    <w:p w14:paraId="1C319B0F" w14:textId="390941B8" w:rsidR="00824A67" w:rsidRPr="006F5F69" w:rsidRDefault="00113588" w:rsidP="00824A67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T</w:t>
      </w:r>
      <w:r w:rsidR="00824A67" w:rsidRPr="006F5F69">
        <w:rPr>
          <w:rFonts w:cstheme="minorHAnsi"/>
          <w:sz w:val="28"/>
          <w:szCs w:val="28"/>
          <w:lang w:val="en-US"/>
        </w:rPr>
        <w:t xml:space="preserve">o make things more scalable and </w:t>
      </w:r>
      <w:r w:rsidRPr="006F5F69">
        <w:rPr>
          <w:rFonts w:cstheme="minorHAnsi"/>
          <w:sz w:val="28"/>
          <w:szCs w:val="28"/>
          <w:lang w:val="en-US"/>
        </w:rPr>
        <w:t>more comfortable</w:t>
      </w:r>
      <w:r w:rsidR="00824A67" w:rsidRPr="006F5F69">
        <w:rPr>
          <w:rFonts w:cstheme="minorHAnsi"/>
          <w:sz w:val="28"/>
          <w:szCs w:val="28"/>
          <w:lang w:val="en-US"/>
        </w:rPr>
        <w:t xml:space="preserve"> to manage, we started to learn the MERN stack.</w:t>
      </w:r>
    </w:p>
    <w:p w14:paraId="4BD24B20" w14:textId="1DF0E62A" w:rsidR="00824A67" w:rsidRPr="006F5F69" w:rsidRDefault="00824A67" w:rsidP="00824A67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The parts of </w:t>
      </w:r>
      <w:r w:rsidR="00113588" w:rsidRPr="006F5F69">
        <w:rPr>
          <w:rFonts w:cstheme="minorHAnsi"/>
          <w:sz w:val="28"/>
          <w:szCs w:val="28"/>
          <w:lang w:val="en-US"/>
        </w:rPr>
        <w:t xml:space="preserve">the </w:t>
      </w:r>
      <w:r w:rsidRPr="006F5F69">
        <w:rPr>
          <w:rFonts w:cstheme="minorHAnsi"/>
          <w:sz w:val="28"/>
          <w:szCs w:val="28"/>
          <w:lang w:val="en-US"/>
        </w:rPr>
        <w:t>MERN stack to be learn</w:t>
      </w:r>
      <w:r w:rsidR="00113588" w:rsidRPr="006F5F69">
        <w:rPr>
          <w:rFonts w:cstheme="minorHAnsi"/>
          <w:sz w:val="28"/>
          <w:szCs w:val="28"/>
          <w:lang w:val="en-US"/>
        </w:rPr>
        <w:t>ed</w:t>
      </w:r>
      <w:r w:rsidRPr="006F5F69">
        <w:rPr>
          <w:rFonts w:cstheme="minorHAnsi"/>
          <w:sz w:val="28"/>
          <w:szCs w:val="28"/>
          <w:lang w:val="en-US"/>
        </w:rPr>
        <w:t xml:space="preserve"> were distributed among the group members.</w:t>
      </w:r>
    </w:p>
    <w:p w14:paraId="48C424A5" w14:textId="208C09D7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19 September – 25 September:</w:t>
      </w:r>
    </w:p>
    <w:p w14:paraId="37624689" w14:textId="0FDE5C57" w:rsidR="00824A67" w:rsidRPr="006F5F69" w:rsidRDefault="00113588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>Still in the learning phase</w:t>
      </w:r>
    </w:p>
    <w:p w14:paraId="60893E22" w14:textId="4AA7ACDB" w:rsidR="00113588" w:rsidRPr="006F5F69" w:rsidRDefault="00113588" w:rsidP="00113588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At this time, we were still learning the MERN stack.</w:t>
      </w:r>
    </w:p>
    <w:p w14:paraId="1D9F17E4" w14:textId="11694DC6" w:rsidR="00113588" w:rsidRPr="006F5F69" w:rsidRDefault="00113588" w:rsidP="00113588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 were making some </w:t>
      </w:r>
      <w:r w:rsidR="0009351C" w:rsidRPr="006F5F69">
        <w:rPr>
          <w:rFonts w:cstheme="minorHAnsi"/>
          <w:sz w:val="28"/>
          <w:szCs w:val="28"/>
          <w:lang w:val="en-US"/>
        </w:rPr>
        <w:t>small-scale</w:t>
      </w:r>
      <w:r w:rsidRPr="006F5F69">
        <w:rPr>
          <w:rFonts w:cstheme="minorHAnsi"/>
          <w:sz w:val="28"/>
          <w:szCs w:val="28"/>
          <w:lang w:val="en-US"/>
        </w:rPr>
        <w:t xml:space="preserve"> apps with the stack to understand its core concepts.</w:t>
      </w:r>
    </w:p>
    <w:p w14:paraId="30845349" w14:textId="0FD9515E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26 September – 2 October:</w:t>
      </w:r>
    </w:p>
    <w:p w14:paraId="1F132B9D" w14:textId="424A1BDE" w:rsidR="0009351C" w:rsidRPr="006F5F69" w:rsidRDefault="0009351C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>First MERN prototype</w:t>
      </w:r>
    </w:p>
    <w:p w14:paraId="301BE6E5" w14:textId="11335341" w:rsidR="0009351C" w:rsidRPr="006F5F69" w:rsidRDefault="0009351C" w:rsidP="0009351C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After we had learnt the technologies required, we started to make the web part of the project again.</w:t>
      </w:r>
    </w:p>
    <w:p w14:paraId="6AA32E47" w14:textId="41DBB1E6" w:rsidR="0009351C" w:rsidRPr="006F5F69" w:rsidRDefault="0009351C" w:rsidP="0009351C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built the first prototype of the project which just had 4 pages – home page, login page, register page, and dashboard page.</w:t>
      </w:r>
    </w:p>
    <w:p w14:paraId="44C202BD" w14:textId="21A9402D" w:rsidR="0009351C" w:rsidRPr="006F5F69" w:rsidRDefault="0009351C" w:rsidP="0009351C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After registering, the user was required to login and then he/she could upload the story and get the predicted genres.</w:t>
      </w:r>
    </w:p>
    <w:p w14:paraId="750FD064" w14:textId="0DDBB1B0" w:rsidR="0009351C" w:rsidRPr="006F5F69" w:rsidRDefault="0009351C" w:rsidP="0009351C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The user could log out also. This was the most simplistic version of website that we built.</w:t>
      </w:r>
    </w:p>
    <w:p w14:paraId="403C67FB" w14:textId="10960092" w:rsidR="00A9793A" w:rsidRPr="006F5F69" w:rsidRDefault="00A9793A" w:rsidP="0009351C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built the basic backend config using node.</w:t>
      </w:r>
    </w:p>
    <w:p w14:paraId="65A09C3B" w14:textId="5A8BFB97" w:rsidR="00A9793A" w:rsidRPr="006F5F69" w:rsidRDefault="00A9793A" w:rsidP="00A9793A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used cloud mongo storage and also local mongo storage for the database of books.</w:t>
      </w:r>
    </w:p>
    <w:p w14:paraId="05421355" w14:textId="00B4250F" w:rsidR="00585D28" w:rsidRPr="006F5F69" w:rsidRDefault="00A9793A" w:rsidP="00585D28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made routes and middle-wares for authenticating, predicting genres and registering the user in the database.</w:t>
      </w:r>
    </w:p>
    <w:p w14:paraId="430357E7" w14:textId="336C9369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3 October – 9 October:</w:t>
      </w:r>
    </w:p>
    <w:p w14:paraId="675FE00F" w14:textId="1A20B893" w:rsidR="0009351C" w:rsidRPr="006F5F69" w:rsidRDefault="0009351C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>Refactoring whole project and some major changes</w:t>
      </w:r>
    </w:p>
    <w:p w14:paraId="1F541FE5" w14:textId="37B0EC99" w:rsidR="00AA029B" w:rsidRPr="006F5F69" w:rsidRDefault="0009351C" w:rsidP="00AA029B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 </w:t>
      </w:r>
      <w:r w:rsidR="00AA029B" w:rsidRPr="006F5F69">
        <w:rPr>
          <w:rFonts w:cstheme="minorHAnsi"/>
          <w:sz w:val="28"/>
          <w:szCs w:val="28"/>
          <w:lang w:val="en-US"/>
        </w:rPr>
        <w:t xml:space="preserve">started with changing the home page, we changed the background and did other </w:t>
      </w:r>
      <w:r w:rsidR="00A9793A" w:rsidRPr="006F5F69">
        <w:rPr>
          <w:rFonts w:cstheme="minorHAnsi"/>
          <w:sz w:val="28"/>
          <w:szCs w:val="28"/>
          <w:lang w:val="en-US"/>
        </w:rPr>
        <w:t>CSS</w:t>
      </w:r>
      <w:r w:rsidR="00AA029B" w:rsidRPr="006F5F69">
        <w:rPr>
          <w:rFonts w:cstheme="minorHAnsi"/>
          <w:sz w:val="28"/>
          <w:szCs w:val="28"/>
          <w:lang w:val="en-US"/>
        </w:rPr>
        <w:t xml:space="preserve"> changes.</w:t>
      </w:r>
    </w:p>
    <w:p w14:paraId="281D706A" w14:textId="56B5D427" w:rsidR="0009351C" w:rsidRPr="006F5F69" w:rsidRDefault="00AA029B" w:rsidP="00AA029B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lastRenderedPageBreak/>
        <w:t xml:space="preserve">We refactored the login and register page, we introduced more styling, images, used better bootstrap, also </w:t>
      </w:r>
      <w:r w:rsidR="0009351C" w:rsidRPr="006F5F69">
        <w:rPr>
          <w:rFonts w:cstheme="minorHAnsi"/>
          <w:sz w:val="28"/>
          <w:szCs w:val="28"/>
          <w:lang w:val="en-US"/>
        </w:rPr>
        <w:t xml:space="preserve">user could </w:t>
      </w:r>
      <w:r w:rsidRPr="006F5F69">
        <w:rPr>
          <w:rFonts w:cstheme="minorHAnsi"/>
          <w:sz w:val="28"/>
          <w:szCs w:val="28"/>
          <w:lang w:val="en-US"/>
        </w:rPr>
        <w:t xml:space="preserve">now </w:t>
      </w:r>
      <w:r w:rsidR="0009351C" w:rsidRPr="006F5F69">
        <w:rPr>
          <w:rFonts w:cstheme="minorHAnsi"/>
          <w:sz w:val="28"/>
          <w:szCs w:val="28"/>
          <w:lang w:val="en-US"/>
        </w:rPr>
        <w:t>receive errors while registering and logging below the fields itself.</w:t>
      </w:r>
    </w:p>
    <w:p w14:paraId="1898CB84" w14:textId="228202AE" w:rsidR="00AA029B" w:rsidRPr="006F5F69" w:rsidRDefault="00AA029B" w:rsidP="00AA029B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hile registering we also made a page where user would have to select his favorites genres among the list of 15 genres provided.</w:t>
      </w:r>
    </w:p>
    <w:p w14:paraId="39BDADFE" w14:textId="70ADA327" w:rsidR="0009351C" w:rsidRPr="006F5F69" w:rsidRDefault="0009351C" w:rsidP="00AA029B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 made the website mobile </w:t>
      </w:r>
      <w:r w:rsidR="00AA029B" w:rsidRPr="006F5F69">
        <w:rPr>
          <w:rFonts w:cstheme="minorHAnsi"/>
          <w:sz w:val="28"/>
          <w:szCs w:val="28"/>
          <w:lang w:val="en-US"/>
        </w:rPr>
        <w:t>responsive.</w:t>
      </w:r>
    </w:p>
    <w:p w14:paraId="5058F61E" w14:textId="33A3CB57" w:rsidR="00AA029B" w:rsidRPr="006F5F69" w:rsidRDefault="00AA029B" w:rsidP="00AA029B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After login we made a total of </w:t>
      </w:r>
      <w:r w:rsidR="00A9793A" w:rsidRPr="006F5F69">
        <w:rPr>
          <w:rFonts w:cstheme="minorHAnsi"/>
          <w:sz w:val="28"/>
          <w:szCs w:val="28"/>
          <w:lang w:val="en-US"/>
        </w:rPr>
        <w:t>5-page</w:t>
      </w:r>
      <w:r w:rsidRPr="006F5F69">
        <w:rPr>
          <w:rFonts w:cstheme="minorHAnsi"/>
          <w:sz w:val="28"/>
          <w:szCs w:val="28"/>
          <w:lang w:val="en-US"/>
        </w:rPr>
        <w:t xml:space="preserve"> options – home </w:t>
      </w:r>
      <w:r w:rsidR="00A9793A" w:rsidRPr="006F5F69">
        <w:rPr>
          <w:rFonts w:cstheme="minorHAnsi"/>
          <w:sz w:val="28"/>
          <w:szCs w:val="28"/>
          <w:lang w:val="en-US"/>
        </w:rPr>
        <w:t>dashboard</w:t>
      </w:r>
      <w:r w:rsidRPr="006F5F69">
        <w:rPr>
          <w:rFonts w:cstheme="minorHAnsi"/>
          <w:sz w:val="28"/>
          <w:szCs w:val="28"/>
          <w:lang w:val="en-US"/>
        </w:rPr>
        <w:t>, predictor page, books added page, favorites page, and settings page.</w:t>
      </w:r>
      <w:r w:rsidR="00A9793A" w:rsidRPr="006F5F69">
        <w:rPr>
          <w:rFonts w:cstheme="minorHAnsi"/>
          <w:sz w:val="28"/>
          <w:szCs w:val="28"/>
          <w:lang w:val="en-US"/>
        </w:rPr>
        <w:t xml:space="preserve"> All of them were not functional right now.</w:t>
      </w:r>
    </w:p>
    <w:p w14:paraId="1D781227" w14:textId="048E881A" w:rsidR="00AA029B" w:rsidRPr="006F5F69" w:rsidRDefault="00A9793A" w:rsidP="00AA029B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made a working dashboard navbar, logout button was also used again.</w:t>
      </w:r>
    </w:p>
    <w:p w14:paraId="1381B3F3" w14:textId="19FE50F9" w:rsidR="00A9793A" w:rsidRPr="006F5F69" w:rsidRDefault="00A9793A" w:rsidP="00AA029B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made simple backend routes for get the books, and other things related to books and genres.</w:t>
      </w:r>
    </w:p>
    <w:p w14:paraId="4C750D7D" w14:textId="17EB5C2F" w:rsidR="00585D28" w:rsidRPr="006F5F69" w:rsidRDefault="00585D28" w:rsidP="00AA029B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All the books were fetched on dashboard and displayed to the user.</w:t>
      </w:r>
    </w:p>
    <w:p w14:paraId="5323C46E" w14:textId="66D1AAE3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10 October –16 October:</w:t>
      </w:r>
    </w:p>
    <w:p w14:paraId="1495A481" w14:textId="3B3C2F59" w:rsidR="0009351C" w:rsidRPr="006F5F69" w:rsidRDefault="0009351C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>More features were added</w:t>
      </w:r>
    </w:p>
    <w:p w14:paraId="0EF12C9F" w14:textId="4C6B7E1C" w:rsidR="00585D28" w:rsidRPr="006F5F69" w:rsidRDefault="00E735B5" w:rsidP="00E735B5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added the sorting books and filtering books feature.</w:t>
      </w:r>
    </w:p>
    <w:p w14:paraId="52D1C785" w14:textId="36E71476" w:rsidR="00E735B5" w:rsidRPr="006F5F69" w:rsidRDefault="00E735B5" w:rsidP="00E735B5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reused the code and made the books added and favorites page functional.</w:t>
      </w:r>
    </w:p>
    <w:p w14:paraId="49D18121" w14:textId="2D6069B8" w:rsidR="00E735B5" w:rsidRPr="006F5F69" w:rsidRDefault="00E735B5" w:rsidP="00E735B5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created the backend code for getting the favorites of a person.</w:t>
      </w:r>
    </w:p>
    <w:p w14:paraId="4F6738B4" w14:textId="11616CEA" w:rsidR="00E735B5" w:rsidRPr="006F5F69" w:rsidRDefault="00E735B5" w:rsidP="00E735B5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We added heart icon on every book which on clicking added it to db.</w:t>
      </w:r>
    </w:p>
    <w:p w14:paraId="619BFDDC" w14:textId="700BE8BE" w:rsidR="00E735B5" w:rsidRPr="006F5F69" w:rsidRDefault="00E735B5" w:rsidP="00E735B5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The user that has added the book or is admin can edit the book.</w:t>
      </w:r>
    </w:p>
    <w:p w14:paraId="74E4E819" w14:textId="1CAFC3BB" w:rsidR="00E735B5" w:rsidRPr="006F5F69" w:rsidRDefault="00E735B5" w:rsidP="00E735B5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Editing/ Deleting the book feature was also added.</w:t>
      </w:r>
    </w:p>
    <w:p w14:paraId="1E338B13" w14:textId="3EA7D245" w:rsidR="00792ACA" w:rsidRPr="006F5F69" w:rsidRDefault="00792ACA" w:rsidP="00792ACA">
      <w:pPr>
        <w:rPr>
          <w:rFonts w:ascii="Century Gothic" w:hAnsi="Century Gothic"/>
          <w:sz w:val="26"/>
          <w:szCs w:val="26"/>
          <w:u w:val="single"/>
          <w:lang w:val="en-US"/>
        </w:rPr>
      </w:pPr>
      <w:r w:rsidRPr="006F5F69">
        <w:rPr>
          <w:rFonts w:ascii="Century Gothic" w:hAnsi="Century Gothic"/>
          <w:sz w:val="26"/>
          <w:szCs w:val="26"/>
          <w:u w:val="single"/>
          <w:lang w:val="en-US"/>
        </w:rPr>
        <w:t>17 October – 23 October:</w:t>
      </w:r>
    </w:p>
    <w:p w14:paraId="4EBE8AFE" w14:textId="678880D4" w:rsidR="00E735B5" w:rsidRPr="006F5F69" w:rsidRDefault="00824A67" w:rsidP="00792ACA">
      <w:pPr>
        <w:rPr>
          <w:rFonts w:ascii="Century Gothic" w:hAnsi="Century Gothic"/>
          <w:b/>
          <w:bCs/>
          <w:sz w:val="26"/>
          <w:szCs w:val="26"/>
          <w:lang w:val="en-US"/>
        </w:rPr>
      </w:pPr>
      <w:r w:rsidRPr="006F5F69">
        <w:rPr>
          <w:rFonts w:ascii="Century Gothic" w:hAnsi="Century Gothic"/>
          <w:b/>
          <w:bCs/>
          <w:sz w:val="26"/>
          <w:szCs w:val="26"/>
          <w:lang w:val="en-US"/>
        </w:rPr>
        <w:t>Final Changes</w:t>
      </w:r>
    </w:p>
    <w:p w14:paraId="17B23711" w14:textId="58C18D25" w:rsidR="00792ACA" w:rsidRPr="006F5F69" w:rsidRDefault="00E735B5" w:rsidP="00B95F64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Reading the content of book feature was added to the books.</w:t>
      </w:r>
    </w:p>
    <w:p w14:paraId="59544761" w14:textId="028FF949" w:rsidR="00E735B5" w:rsidRPr="006F5F69" w:rsidRDefault="00E735B5" w:rsidP="00B95F64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Predictor page was finalized, and </w:t>
      </w:r>
      <w:r w:rsidR="003E4522" w:rsidRPr="006F5F69">
        <w:rPr>
          <w:rFonts w:cstheme="minorHAnsi"/>
          <w:sz w:val="28"/>
          <w:szCs w:val="28"/>
          <w:lang w:val="en-US"/>
        </w:rPr>
        <w:t>books could now be added to the database.</w:t>
      </w:r>
    </w:p>
    <w:p w14:paraId="685B0C55" w14:textId="04C74F0F" w:rsidR="003E4522" w:rsidRPr="006F5F69" w:rsidRDefault="00B95F64" w:rsidP="00B95F64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Books can be added to the database only after predicting its genres.</w:t>
      </w:r>
    </w:p>
    <w:p w14:paraId="6D30B6DB" w14:textId="2D44E85A" w:rsidR="00B95F64" w:rsidRPr="006F5F69" w:rsidRDefault="00B95F64" w:rsidP="00B95F64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Settings page was made with password change feature.</w:t>
      </w:r>
    </w:p>
    <w:p w14:paraId="12D5C074" w14:textId="4153D279" w:rsidR="00B95F64" w:rsidRPr="006F5F69" w:rsidRDefault="00B95F64" w:rsidP="00B95F64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Python code was integrated with Js code in the backend.</w:t>
      </w:r>
    </w:p>
    <w:p w14:paraId="47BE3B4E" w14:textId="2C396EB6" w:rsidR="00B95F64" w:rsidRPr="006F5F69" w:rsidRDefault="00B95F64" w:rsidP="00B95F64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>Some other major changes were made to make the website fully functional.</w:t>
      </w:r>
    </w:p>
    <w:p w14:paraId="32590759" w14:textId="158BE85E" w:rsidR="00B95F64" w:rsidRPr="006F5F69" w:rsidRDefault="00B95F64" w:rsidP="00B95F64">
      <w:pPr>
        <w:pStyle w:val="ListBullet"/>
        <w:rPr>
          <w:rFonts w:cstheme="minorHAnsi"/>
          <w:sz w:val="28"/>
          <w:szCs w:val="28"/>
          <w:lang w:val="en-US"/>
        </w:rPr>
      </w:pPr>
      <w:r w:rsidRPr="006F5F69">
        <w:rPr>
          <w:rFonts w:cstheme="minorHAnsi"/>
          <w:sz w:val="28"/>
          <w:szCs w:val="28"/>
          <w:lang w:val="en-US"/>
        </w:rPr>
        <w:t xml:space="preserve">Website was hosted at </w:t>
      </w:r>
      <w:hyperlink r:id="rId6" w:history="1">
        <w:r w:rsidRPr="006F5F69">
          <w:rPr>
            <w:rStyle w:val="Hyperlink"/>
            <w:rFonts w:cstheme="minorHAnsi"/>
            <w:sz w:val="28"/>
            <w:szCs w:val="28"/>
            <w:lang w:val="en-US"/>
          </w:rPr>
          <w:t>powerful-lak</w:t>
        </w:r>
        <w:r w:rsidRPr="006F5F69">
          <w:rPr>
            <w:rStyle w:val="Hyperlink"/>
            <w:rFonts w:cstheme="minorHAnsi"/>
            <w:sz w:val="28"/>
            <w:szCs w:val="28"/>
            <w:lang w:val="en-US"/>
          </w:rPr>
          <w:t>e</w:t>
        </w:r>
        <w:r w:rsidRPr="006F5F69">
          <w:rPr>
            <w:rStyle w:val="Hyperlink"/>
            <w:rFonts w:cstheme="minorHAnsi"/>
            <w:sz w:val="28"/>
            <w:szCs w:val="28"/>
            <w:lang w:val="en-US"/>
          </w:rPr>
          <w:t>-91115.herokuapp.com</w:t>
        </w:r>
      </w:hyperlink>
      <w:r w:rsidRPr="006F5F69">
        <w:rPr>
          <w:rFonts w:cstheme="minorHAnsi"/>
          <w:sz w:val="28"/>
          <w:szCs w:val="28"/>
          <w:lang w:val="en-US"/>
        </w:rPr>
        <w:t>.</w:t>
      </w:r>
    </w:p>
    <w:p w14:paraId="7336F7B9" w14:textId="77777777" w:rsidR="00B95F64" w:rsidRPr="00792ACA" w:rsidRDefault="00B95F64" w:rsidP="00792ACA">
      <w:pPr>
        <w:rPr>
          <w:rFonts w:ascii="Century Gothic" w:hAnsi="Century Gothic"/>
          <w:sz w:val="24"/>
          <w:szCs w:val="24"/>
          <w:u w:val="single"/>
          <w:lang w:val="en-US"/>
        </w:rPr>
      </w:pPr>
    </w:p>
    <w:sectPr w:rsidR="00B95F64" w:rsidRPr="00792A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82CA0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NzQwMDEwNzO3MLFU0lEKTi0uzszPAykwqgUAmvpzaCwAAAA="/>
  </w:docVars>
  <w:rsids>
    <w:rsidRoot w:val="00A95D06"/>
    <w:rsid w:val="0009351C"/>
    <w:rsid w:val="00113588"/>
    <w:rsid w:val="0017246B"/>
    <w:rsid w:val="001808B8"/>
    <w:rsid w:val="001866D3"/>
    <w:rsid w:val="002D147C"/>
    <w:rsid w:val="003067C5"/>
    <w:rsid w:val="003E4522"/>
    <w:rsid w:val="00475FB7"/>
    <w:rsid w:val="00585D28"/>
    <w:rsid w:val="006B789E"/>
    <w:rsid w:val="006F5F69"/>
    <w:rsid w:val="00761507"/>
    <w:rsid w:val="00792ACA"/>
    <w:rsid w:val="00824A67"/>
    <w:rsid w:val="00977427"/>
    <w:rsid w:val="00A16968"/>
    <w:rsid w:val="00A95D06"/>
    <w:rsid w:val="00A9793A"/>
    <w:rsid w:val="00AA029B"/>
    <w:rsid w:val="00AC25DB"/>
    <w:rsid w:val="00B95F64"/>
    <w:rsid w:val="00BE3A66"/>
    <w:rsid w:val="00C146EE"/>
    <w:rsid w:val="00C65527"/>
    <w:rsid w:val="00D17BAB"/>
    <w:rsid w:val="00D26B7E"/>
    <w:rsid w:val="00D4494E"/>
    <w:rsid w:val="00DA38AA"/>
    <w:rsid w:val="00DF3239"/>
    <w:rsid w:val="00E735B5"/>
    <w:rsid w:val="00F50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85C29"/>
  <w15:chartTrackingRefBased/>
  <w15:docId w15:val="{3448B093-795B-47B8-8E16-BCCD4B62A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D4494E"/>
    <w:pPr>
      <w:numPr>
        <w:numId w:val="1"/>
      </w:numPr>
      <w:contextualSpacing/>
    </w:pPr>
  </w:style>
  <w:style w:type="character" w:styleId="Strong">
    <w:name w:val="Strong"/>
    <w:basedOn w:val="DefaultParagraphFont"/>
    <w:uiPriority w:val="22"/>
    <w:qFormat/>
    <w:rsid w:val="00C146EE"/>
    <w:rPr>
      <w:b/>
      <w:bCs/>
    </w:rPr>
  </w:style>
  <w:style w:type="character" w:styleId="Emphasis">
    <w:name w:val="Emphasis"/>
    <w:basedOn w:val="DefaultParagraphFont"/>
    <w:uiPriority w:val="20"/>
    <w:qFormat/>
    <w:rsid w:val="00F504A4"/>
    <w:rPr>
      <w:i/>
      <w:iCs/>
    </w:rPr>
  </w:style>
  <w:style w:type="character" w:styleId="Hyperlink">
    <w:name w:val="Hyperlink"/>
    <w:basedOn w:val="DefaultParagraphFont"/>
    <w:uiPriority w:val="99"/>
    <w:unhideWhenUsed/>
    <w:rsid w:val="00824A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A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A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owerful-lake-91115.herokuapp.com" TargetMode="External"/><Relationship Id="rId5" Type="http://schemas.openxmlformats.org/officeDocument/2006/relationships/hyperlink" Target="https://bookgenics.herokuapp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4</Pages>
  <Words>1008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Raina</dc:creator>
  <cp:keywords/>
  <dc:description/>
  <cp:lastModifiedBy>Shivam Raina</cp:lastModifiedBy>
  <cp:revision>13</cp:revision>
  <dcterms:created xsi:type="dcterms:W3CDTF">2020-11-09T04:49:00Z</dcterms:created>
  <dcterms:modified xsi:type="dcterms:W3CDTF">2020-11-10T07:20:00Z</dcterms:modified>
</cp:coreProperties>
</file>